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8D9D7" w14:textId="4C91A23A" w:rsidR="00FF3258" w:rsidRPr="00FF3258" w:rsidRDefault="00FF3258" w:rsidP="00FF3258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u w:val="single"/>
        </w:rPr>
      </w:pPr>
      <w:r w:rsidRPr="00FF3258">
        <w:rPr>
          <w:rFonts w:ascii="Times New Roman" w:hAnsi="Times New Roman" w:cs="Times New Roman"/>
          <w:sz w:val="24"/>
          <w:szCs w:val="24"/>
          <w:u w:val="single"/>
        </w:rPr>
        <w:t xml:space="preserve">1.sz. </w:t>
      </w:r>
      <w:r w:rsidR="007B5A65">
        <w:rPr>
          <w:rFonts w:ascii="Times New Roman" w:hAnsi="Times New Roman" w:cs="Times New Roman"/>
          <w:sz w:val="24"/>
          <w:szCs w:val="24"/>
          <w:u w:val="single"/>
        </w:rPr>
        <w:t>melléklet</w:t>
      </w:r>
      <w:r w:rsidRPr="00FF3258">
        <w:rPr>
          <w:rFonts w:ascii="Times New Roman" w:hAnsi="Times New Roman" w:cs="Times New Roman"/>
          <w:sz w:val="24"/>
          <w:szCs w:val="24"/>
          <w:u w:val="single"/>
        </w:rPr>
        <w:t xml:space="preserve"> a </w:t>
      </w:r>
      <w:r w:rsidRPr="00FF3258">
        <w:rPr>
          <w:rFonts w:ascii="Times New Roman" w:hAnsi="Times New Roman" w:cs="Times New Roman"/>
          <w:sz w:val="24"/>
          <w:szCs w:val="24"/>
          <w:highlight w:val="yellow"/>
          <w:u w:val="single"/>
        </w:rPr>
        <w:t>…/2021.</w:t>
      </w:r>
      <w:proofErr w:type="gramStart"/>
      <w:r w:rsidRPr="00FF3258">
        <w:rPr>
          <w:rFonts w:ascii="Times New Roman" w:hAnsi="Times New Roman" w:cs="Times New Roman"/>
          <w:sz w:val="24"/>
          <w:szCs w:val="24"/>
          <w:highlight w:val="yellow"/>
          <w:u w:val="single"/>
        </w:rPr>
        <w:t>(….</w:t>
      </w:r>
      <w:proofErr w:type="gramEnd"/>
      <w:r w:rsidRPr="00FF3258">
        <w:rPr>
          <w:rFonts w:ascii="Times New Roman" w:hAnsi="Times New Roman" w:cs="Times New Roman"/>
          <w:sz w:val="24"/>
          <w:szCs w:val="24"/>
          <w:highlight w:val="yellow"/>
          <w:u w:val="single"/>
        </w:rPr>
        <w:t>)</w:t>
      </w:r>
      <w:r w:rsidRPr="00FF3258">
        <w:rPr>
          <w:rFonts w:ascii="Times New Roman" w:hAnsi="Times New Roman" w:cs="Times New Roman"/>
          <w:sz w:val="24"/>
          <w:szCs w:val="24"/>
          <w:u w:val="single"/>
        </w:rPr>
        <w:t xml:space="preserve"> önkormányzati rendelethez</w:t>
      </w:r>
    </w:p>
    <w:p w14:paraId="4650FDC0" w14:textId="77777777" w:rsidR="00FF3258" w:rsidRDefault="00FF3258" w:rsidP="00FF325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00B2946" w14:textId="7331532E" w:rsidR="0079085C" w:rsidRPr="00FF3258" w:rsidRDefault="0079085C" w:rsidP="00FF325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F3258">
        <w:rPr>
          <w:rFonts w:ascii="Times New Roman" w:hAnsi="Times New Roman" w:cs="Times New Roman"/>
          <w:b/>
          <w:bCs/>
          <w:sz w:val="32"/>
          <w:szCs w:val="32"/>
        </w:rPr>
        <w:t>Szada, Corvin utcai sportpálya és játszótér (HRSZ.: 295/7)</w:t>
      </w:r>
    </w:p>
    <w:p w14:paraId="0CEACB0A" w14:textId="77777777" w:rsidR="00FF3258" w:rsidRDefault="00FF3258" w:rsidP="00FF325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942EFA" w14:textId="6C9E3882" w:rsidR="0079085C" w:rsidRPr="00FF3258" w:rsidRDefault="00FF3258" w:rsidP="00FF325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3258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79085C" w:rsidRPr="00FF3258">
        <w:rPr>
          <w:rFonts w:ascii="Times New Roman" w:hAnsi="Times New Roman" w:cs="Times New Roman"/>
          <w:b/>
          <w:bCs/>
          <w:sz w:val="24"/>
          <w:szCs w:val="24"/>
        </w:rPr>
        <w:t xml:space="preserve"> sportpálya és játszótér </w:t>
      </w:r>
      <w:r w:rsidR="004C0DF0" w:rsidRPr="00FF3258">
        <w:rPr>
          <w:rFonts w:ascii="Times New Roman" w:hAnsi="Times New Roman" w:cs="Times New Roman"/>
          <w:b/>
          <w:bCs/>
          <w:sz w:val="24"/>
          <w:szCs w:val="24"/>
        </w:rPr>
        <w:t>üzemeltetője</w:t>
      </w:r>
      <w:r w:rsidRPr="00FF325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9085C" w:rsidRPr="00FF3258">
        <w:rPr>
          <w:rFonts w:ascii="Times New Roman" w:hAnsi="Times New Roman" w:cs="Times New Roman"/>
          <w:b/>
          <w:bCs/>
          <w:sz w:val="24"/>
          <w:szCs w:val="24"/>
        </w:rPr>
        <w:t xml:space="preserve"> Szada Nagyközség Önkormányzata</w:t>
      </w:r>
    </w:p>
    <w:p w14:paraId="7E93505B" w14:textId="77777777" w:rsidR="00FF3258" w:rsidRDefault="00FF3258" w:rsidP="00FF3258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24"/>
          <w:szCs w:val="24"/>
        </w:rPr>
      </w:pPr>
    </w:p>
    <w:p w14:paraId="0F08D1F2" w14:textId="267C0332" w:rsidR="0079085C" w:rsidRPr="00FF3258" w:rsidRDefault="0079085C" w:rsidP="00FF3258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28"/>
          <w:szCs w:val="28"/>
        </w:rPr>
      </w:pPr>
      <w:r w:rsidRPr="00FF3258">
        <w:rPr>
          <w:rFonts w:ascii="Times New Roman" w:hAnsi="Times New Roman" w:cs="Times New Roman"/>
          <w:b/>
          <w:bCs/>
          <w:smallCaps/>
          <w:sz w:val="28"/>
          <w:szCs w:val="28"/>
        </w:rPr>
        <w:t>Nyitvatartási Idő:</w:t>
      </w:r>
    </w:p>
    <w:p w14:paraId="688FC6F9" w14:textId="76A2D9C2" w:rsidR="0079085C" w:rsidRPr="00FF3258" w:rsidRDefault="0079085C" w:rsidP="00FF3258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28"/>
          <w:szCs w:val="28"/>
        </w:rPr>
      </w:pPr>
      <w:r w:rsidRPr="00FF3258">
        <w:rPr>
          <w:rFonts w:ascii="Times New Roman" w:hAnsi="Times New Roman" w:cs="Times New Roman"/>
          <w:b/>
          <w:bCs/>
          <w:smallCaps/>
          <w:sz w:val="28"/>
          <w:szCs w:val="28"/>
        </w:rPr>
        <w:t>Nyáron (Április 1. – Szeptember 30.)</w:t>
      </w:r>
      <w:r w:rsidR="004C0DF0" w:rsidRPr="00FF3258">
        <w:rPr>
          <w:rFonts w:ascii="Times New Roman" w:hAnsi="Times New Roman" w:cs="Times New Roman"/>
          <w:b/>
          <w:bCs/>
          <w:smallCaps/>
          <w:sz w:val="28"/>
          <w:szCs w:val="28"/>
        </w:rPr>
        <w:t>, minden nap: 7:00-21:00</w:t>
      </w:r>
    </w:p>
    <w:p w14:paraId="6088E115" w14:textId="615F5ABE" w:rsidR="004C0DF0" w:rsidRPr="00FF3258" w:rsidRDefault="004C0DF0" w:rsidP="00FF3258">
      <w:pPr>
        <w:spacing w:after="0" w:line="240" w:lineRule="auto"/>
        <w:jc w:val="center"/>
        <w:rPr>
          <w:rFonts w:ascii="Times New Roman" w:hAnsi="Times New Roman" w:cs="Times New Roman"/>
          <w:b/>
          <w:bCs/>
          <w:smallCaps/>
          <w:sz w:val="28"/>
          <w:szCs w:val="28"/>
        </w:rPr>
      </w:pPr>
      <w:r w:rsidRPr="00FF3258">
        <w:rPr>
          <w:rFonts w:ascii="Times New Roman" w:hAnsi="Times New Roman" w:cs="Times New Roman"/>
          <w:b/>
          <w:bCs/>
          <w:smallCaps/>
          <w:sz w:val="28"/>
          <w:szCs w:val="28"/>
        </w:rPr>
        <w:t>Télen (Október 1. – Március 31.), Minden nap: 7:00-18:00</w:t>
      </w:r>
    </w:p>
    <w:p w14:paraId="38CA4474" w14:textId="77777777" w:rsidR="00FF3258" w:rsidRDefault="00FF3258" w:rsidP="00FF325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977A9B" w14:textId="747E9FED" w:rsidR="005E04FC" w:rsidRPr="00FF3258" w:rsidRDefault="0079085C" w:rsidP="00FF325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F3258">
        <w:rPr>
          <w:rFonts w:ascii="Times New Roman" w:hAnsi="Times New Roman" w:cs="Times New Roman"/>
          <w:b/>
          <w:bCs/>
          <w:sz w:val="32"/>
          <w:szCs w:val="32"/>
        </w:rPr>
        <w:t>H</w:t>
      </w:r>
      <w:r w:rsidR="00C85D20" w:rsidRPr="00FF3258">
        <w:rPr>
          <w:rFonts w:ascii="Times New Roman" w:hAnsi="Times New Roman" w:cs="Times New Roman"/>
          <w:b/>
          <w:bCs/>
          <w:sz w:val="32"/>
          <w:szCs w:val="32"/>
        </w:rPr>
        <w:t>ázirend</w:t>
      </w:r>
    </w:p>
    <w:p w14:paraId="12DF85DC" w14:textId="77777777" w:rsidR="00AA54C1" w:rsidRDefault="00AA54C1" w:rsidP="00FF32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FF1F42" w14:textId="3BC86BE2" w:rsidR="00D65884" w:rsidRPr="00FF3258" w:rsidRDefault="00D65884" w:rsidP="00FF32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>A kulturált együttlét szabályainak alapja a rend, ezért</w:t>
      </w:r>
      <w:r w:rsidR="007A3305" w:rsidRPr="00FF3258">
        <w:rPr>
          <w:rFonts w:ascii="Times New Roman" w:hAnsi="Times New Roman" w:cs="Times New Roman"/>
          <w:sz w:val="24"/>
          <w:szCs w:val="24"/>
        </w:rPr>
        <w:t xml:space="preserve"> Szada Nagyközség Önkormányzat</w:t>
      </w:r>
      <w:r w:rsidR="00B06F0F" w:rsidRPr="00FF3258">
        <w:rPr>
          <w:rFonts w:ascii="Times New Roman" w:hAnsi="Times New Roman" w:cs="Times New Roman"/>
          <w:sz w:val="24"/>
          <w:szCs w:val="24"/>
        </w:rPr>
        <w:t>, mint Üzemeltető (a továbbiakban: Üzemeltető)</w:t>
      </w:r>
      <w:r w:rsidR="007A3305" w:rsidRPr="00FF3258">
        <w:rPr>
          <w:rFonts w:ascii="Times New Roman" w:hAnsi="Times New Roman" w:cs="Times New Roman"/>
          <w:sz w:val="24"/>
          <w:szCs w:val="24"/>
        </w:rPr>
        <w:t xml:space="preserve"> a</w:t>
      </w:r>
      <w:r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="00B83C79" w:rsidRPr="00FF3258">
        <w:rPr>
          <w:rFonts w:ascii="Times New Roman" w:hAnsi="Times New Roman" w:cs="Times New Roman"/>
          <w:sz w:val="24"/>
          <w:szCs w:val="24"/>
        </w:rPr>
        <w:t>Sportcentrum</w:t>
      </w:r>
      <w:r w:rsidRPr="00FF3258">
        <w:rPr>
          <w:rFonts w:ascii="Times New Roman" w:hAnsi="Times New Roman" w:cs="Times New Roman"/>
          <w:sz w:val="24"/>
          <w:szCs w:val="24"/>
        </w:rPr>
        <w:t xml:space="preserve"> rendjét az alábbiak szerint határozza meg:  </w:t>
      </w:r>
    </w:p>
    <w:p w14:paraId="5C5F0987" w14:textId="2D3B897D" w:rsidR="00F925BF" w:rsidRPr="00FF3258" w:rsidRDefault="00D65884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 xml:space="preserve">A </w:t>
      </w:r>
      <w:r w:rsidR="00E30E86" w:rsidRPr="00FF3258">
        <w:rPr>
          <w:rFonts w:ascii="Times New Roman" w:hAnsi="Times New Roman" w:cs="Times New Roman"/>
          <w:sz w:val="24"/>
          <w:szCs w:val="24"/>
        </w:rPr>
        <w:t>szabadidőpark</w:t>
      </w:r>
      <w:r w:rsidRPr="00FF3258">
        <w:rPr>
          <w:rFonts w:ascii="Times New Roman" w:hAnsi="Times New Roman" w:cs="Times New Roman"/>
          <w:sz w:val="24"/>
          <w:szCs w:val="24"/>
        </w:rPr>
        <w:t xml:space="preserve"> nyitvatartási ideje minden nap reggel 08:00 órától</w:t>
      </w:r>
      <w:r w:rsidR="0077647A" w:rsidRPr="00FF3258">
        <w:rPr>
          <w:rFonts w:ascii="Times New Roman" w:hAnsi="Times New Roman" w:cs="Times New Roman"/>
          <w:sz w:val="24"/>
          <w:szCs w:val="24"/>
        </w:rPr>
        <w:t xml:space="preserve"> napnyugtáig</w:t>
      </w:r>
      <w:r w:rsidRPr="00FF3258">
        <w:rPr>
          <w:rFonts w:ascii="Times New Roman" w:hAnsi="Times New Roman" w:cs="Times New Roman"/>
          <w:sz w:val="24"/>
          <w:szCs w:val="24"/>
        </w:rPr>
        <w:t xml:space="preserve"> tart.</w:t>
      </w:r>
      <w:r w:rsidR="0077647A"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="005B6008" w:rsidRPr="00FF3258">
        <w:rPr>
          <w:rFonts w:ascii="Times New Roman" w:hAnsi="Times New Roman" w:cs="Times New Roman"/>
          <w:sz w:val="24"/>
          <w:szCs w:val="24"/>
        </w:rPr>
        <w:t>C</w:t>
      </w:r>
      <w:r w:rsidRPr="00FF3258">
        <w:rPr>
          <w:rFonts w:ascii="Times New Roman" w:hAnsi="Times New Roman" w:cs="Times New Roman"/>
          <w:sz w:val="24"/>
          <w:szCs w:val="24"/>
        </w:rPr>
        <w:t>sak világosban és jó látás</w:t>
      </w:r>
      <w:r w:rsidR="00C92733" w:rsidRPr="00FF3258">
        <w:rPr>
          <w:rFonts w:ascii="Times New Roman" w:hAnsi="Times New Roman" w:cs="Times New Roman"/>
          <w:sz w:val="24"/>
          <w:szCs w:val="24"/>
        </w:rPr>
        <w:t>i</w:t>
      </w:r>
      <w:r w:rsidRPr="00FF3258">
        <w:rPr>
          <w:rFonts w:ascii="Times New Roman" w:hAnsi="Times New Roman" w:cs="Times New Roman"/>
          <w:sz w:val="24"/>
          <w:szCs w:val="24"/>
        </w:rPr>
        <w:t xml:space="preserve"> viszonyok mellett, kedvező időjárás</w:t>
      </w:r>
      <w:r w:rsidR="00F925BF" w:rsidRPr="00FF3258">
        <w:rPr>
          <w:rFonts w:ascii="Times New Roman" w:hAnsi="Times New Roman" w:cs="Times New Roman"/>
          <w:sz w:val="24"/>
          <w:szCs w:val="24"/>
        </w:rPr>
        <w:t xml:space="preserve"> esetén használható. Sötétedéskor a </w:t>
      </w:r>
      <w:r w:rsidR="00E30E86" w:rsidRPr="00FF3258">
        <w:rPr>
          <w:rFonts w:ascii="Times New Roman" w:hAnsi="Times New Roman" w:cs="Times New Roman"/>
          <w:sz w:val="24"/>
          <w:szCs w:val="24"/>
        </w:rPr>
        <w:t>szabadidőpark</w:t>
      </w:r>
      <w:r w:rsidR="00F925BF" w:rsidRPr="00FF3258">
        <w:rPr>
          <w:rFonts w:ascii="Times New Roman" w:hAnsi="Times New Roman" w:cs="Times New Roman"/>
          <w:sz w:val="24"/>
          <w:szCs w:val="24"/>
        </w:rPr>
        <w:t xml:space="preserve"> területét el kell hagyni.</w:t>
      </w:r>
    </w:p>
    <w:p w14:paraId="17E21218" w14:textId="1E30AE10" w:rsidR="00B83C79" w:rsidRPr="00FF3258" w:rsidRDefault="00B83C79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 xml:space="preserve">A szabadidőparkon kívül eső élőfüves, illetve műfüves pályákat használni kizárólag a </w:t>
      </w:r>
      <w:proofErr w:type="spellStart"/>
      <w:r w:rsidRPr="00FF3258">
        <w:rPr>
          <w:rFonts w:ascii="Times New Roman" w:hAnsi="Times New Roman" w:cs="Times New Roman"/>
          <w:sz w:val="24"/>
          <w:szCs w:val="24"/>
        </w:rPr>
        <w:t>Szadai</w:t>
      </w:r>
      <w:proofErr w:type="spellEnd"/>
      <w:r w:rsidRPr="00FF3258">
        <w:rPr>
          <w:rFonts w:ascii="Times New Roman" w:hAnsi="Times New Roman" w:cs="Times New Roman"/>
          <w:sz w:val="24"/>
          <w:szCs w:val="24"/>
        </w:rPr>
        <w:t xml:space="preserve"> Sportegyesület jóváhagyásával</w:t>
      </w:r>
      <w:r w:rsidR="003B6506" w:rsidRPr="00FF3258">
        <w:rPr>
          <w:rFonts w:ascii="Times New Roman" w:hAnsi="Times New Roman" w:cs="Times New Roman"/>
          <w:sz w:val="24"/>
          <w:szCs w:val="24"/>
        </w:rPr>
        <w:t>, telefonos egyeztetés után</w:t>
      </w:r>
      <w:r w:rsidRPr="00FF3258">
        <w:rPr>
          <w:rFonts w:ascii="Times New Roman" w:hAnsi="Times New Roman" w:cs="Times New Roman"/>
          <w:sz w:val="24"/>
          <w:szCs w:val="24"/>
        </w:rPr>
        <w:t xml:space="preserve"> lehet. </w:t>
      </w:r>
    </w:p>
    <w:p w14:paraId="4027B5C0" w14:textId="0F648009" w:rsidR="00F925BF" w:rsidRPr="00FF3258" w:rsidRDefault="00F925BF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>A játszótéren található játszóeszközök gyermekek számára készültek</w:t>
      </w:r>
      <w:r w:rsidR="005B6008" w:rsidRPr="00FF3258">
        <w:rPr>
          <w:rFonts w:ascii="Times New Roman" w:hAnsi="Times New Roman" w:cs="Times New Roman"/>
          <w:sz w:val="24"/>
          <w:szCs w:val="24"/>
        </w:rPr>
        <w:t>,</w:t>
      </w:r>
      <w:r w:rsidRPr="00FF3258">
        <w:rPr>
          <w:rFonts w:ascii="Times New Roman" w:hAnsi="Times New Roman" w:cs="Times New Roman"/>
          <w:sz w:val="24"/>
          <w:szCs w:val="24"/>
        </w:rPr>
        <w:t xml:space="preserve"> a játszóeszközöket kizárólag a 2-14 éves korosztály használhatja</w:t>
      </w:r>
      <w:r w:rsidR="007B5A65">
        <w:rPr>
          <w:rFonts w:ascii="Times New Roman" w:hAnsi="Times New Roman" w:cs="Times New Roman"/>
          <w:sz w:val="24"/>
          <w:szCs w:val="24"/>
        </w:rPr>
        <w:t>.</w:t>
      </w:r>
      <w:r w:rsidRPr="00FF3258">
        <w:rPr>
          <w:rFonts w:ascii="Times New Roman" w:hAnsi="Times New Roman" w:cs="Times New Roman"/>
          <w:sz w:val="24"/>
          <w:szCs w:val="24"/>
        </w:rPr>
        <w:t xml:space="preserve"> Kivétel ez alól</w:t>
      </w:r>
      <w:r w:rsidR="00D65884"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Pr="00FF3258">
        <w:rPr>
          <w:rFonts w:ascii="Times New Roman" w:hAnsi="Times New Roman" w:cs="Times New Roman"/>
          <w:sz w:val="24"/>
          <w:szCs w:val="24"/>
        </w:rPr>
        <w:t>a kondipark eszközei,</w:t>
      </w:r>
      <w:r w:rsidR="00E30E86" w:rsidRPr="00FF3258">
        <w:rPr>
          <w:rFonts w:ascii="Times New Roman" w:hAnsi="Times New Roman" w:cs="Times New Roman"/>
          <w:sz w:val="24"/>
          <w:szCs w:val="24"/>
        </w:rPr>
        <w:t xml:space="preserve"> illetve a szabadidőpark területén található labdajátékok</w:t>
      </w:r>
      <w:r w:rsidR="00BA216F" w:rsidRPr="00FF3258">
        <w:rPr>
          <w:rFonts w:ascii="Times New Roman" w:hAnsi="Times New Roman" w:cs="Times New Roman"/>
          <w:sz w:val="24"/>
          <w:szCs w:val="24"/>
        </w:rPr>
        <w:t xml:space="preserve"> számára kialakított pályák, </w:t>
      </w:r>
      <w:r w:rsidR="007B5A65">
        <w:rPr>
          <w:rFonts w:ascii="Times New Roman" w:hAnsi="Times New Roman" w:cs="Times New Roman"/>
          <w:sz w:val="24"/>
          <w:szCs w:val="24"/>
        </w:rPr>
        <w:t>a</w:t>
      </w:r>
      <w:r w:rsidRPr="00FF3258">
        <w:rPr>
          <w:rFonts w:ascii="Times New Roman" w:hAnsi="Times New Roman" w:cs="Times New Roman"/>
          <w:sz w:val="24"/>
          <w:szCs w:val="24"/>
        </w:rPr>
        <w:t>mely</w:t>
      </w:r>
      <w:r w:rsidR="00BA216F" w:rsidRPr="00FF3258">
        <w:rPr>
          <w:rFonts w:ascii="Times New Roman" w:hAnsi="Times New Roman" w:cs="Times New Roman"/>
          <w:sz w:val="24"/>
          <w:szCs w:val="24"/>
        </w:rPr>
        <w:t>ek</w:t>
      </w:r>
      <w:r w:rsidRPr="00FF3258">
        <w:rPr>
          <w:rFonts w:ascii="Times New Roman" w:hAnsi="Times New Roman" w:cs="Times New Roman"/>
          <w:sz w:val="24"/>
          <w:szCs w:val="24"/>
        </w:rPr>
        <w:t xml:space="preserve"> korhatár nélkül használhatóak.</w:t>
      </w:r>
    </w:p>
    <w:p w14:paraId="2FBEC788" w14:textId="6D919A34" w:rsidR="009F4C7F" w:rsidRPr="00FF3258" w:rsidRDefault="00F925BF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 xml:space="preserve">A </w:t>
      </w:r>
      <w:r w:rsidR="00BA216F" w:rsidRPr="00FF3258">
        <w:rPr>
          <w:rFonts w:ascii="Times New Roman" w:hAnsi="Times New Roman" w:cs="Times New Roman"/>
          <w:sz w:val="24"/>
          <w:szCs w:val="24"/>
        </w:rPr>
        <w:t xml:space="preserve">szabadidőparkban és a </w:t>
      </w:r>
      <w:r w:rsidRPr="00FF3258">
        <w:rPr>
          <w:rFonts w:ascii="Times New Roman" w:hAnsi="Times New Roman" w:cs="Times New Roman"/>
          <w:sz w:val="24"/>
          <w:szCs w:val="24"/>
        </w:rPr>
        <w:t xml:space="preserve">játszótéren tartózkodó gyerekek testi épségének védelme a szülők, </w:t>
      </w:r>
      <w:r w:rsidR="005B6008" w:rsidRPr="00FF3258">
        <w:rPr>
          <w:rFonts w:ascii="Times New Roman" w:hAnsi="Times New Roman" w:cs="Times New Roman"/>
          <w:sz w:val="24"/>
          <w:szCs w:val="24"/>
        </w:rPr>
        <w:t xml:space="preserve">illetve a </w:t>
      </w:r>
      <w:r w:rsidRPr="00FF3258">
        <w:rPr>
          <w:rFonts w:ascii="Times New Roman" w:hAnsi="Times New Roman" w:cs="Times New Roman"/>
          <w:sz w:val="24"/>
          <w:szCs w:val="24"/>
        </w:rPr>
        <w:t>k</w:t>
      </w:r>
      <w:r w:rsidR="005B6008" w:rsidRPr="00FF3258">
        <w:rPr>
          <w:rFonts w:ascii="Times New Roman" w:hAnsi="Times New Roman" w:cs="Times New Roman"/>
          <w:sz w:val="24"/>
          <w:szCs w:val="24"/>
        </w:rPr>
        <w:t>í</w:t>
      </w:r>
      <w:r w:rsidRPr="00FF3258">
        <w:rPr>
          <w:rFonts w:ascii="Times New Roman" w:hAnsi="Times New Roman" w:cs="Times New Roman"/>
          <w:sz w:val="24"/>
          <w:szCs w:val="24"/>
        </w:rPr>
        <w:t>sérők feladata,</w:t>
      </w:r>
      <w:r w:rsidR="009F4C7F" w:rsidRPr="00FF3258">
        <w:rPr>
          <w:rFonts w:ascii="Times New Roman" w:hAnsi="Times New Roman" w:cs="Times New Roman"/>
          <w:sz w:val="24"/>
          <w:szCs w:val="24"/>
        </w:rPr>
        <w:t xml:space="preserve"> a</w:t>
      </w:r>
      <w:r w:rsidR="00C92733" w:rsidRPr="00FF3258">
        <w:rPr>
          <w:rFonts w:ascii="Times New Roman" w:hAnsi="Times New Roman" w:cs="Times New Roman"/>
          <w:sz w:val="24"/>
          <w:szCs w:val="24"/>
        </w:rPr>
        <w:t>z</w:t>
      </w:r>
      <w:r w:rsidR="009F4C7F"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="0034254C" w:rsidRPr="00FF3258">
        <w:rPr>
          <w:rFonts w:ascii="Times New Roman" w:hAnsi="Times New Roman" w:cs="Times New Roman"/>
          <w:sz w:val="24"/>
          <w:szCs w:val="24"/>
        </w:rPr>
        <w:t>Ü</w:t>
      </w:r>
      <w:r w:rsidR="00C92733" w:rsidRPr="00FF3258">
        <w:rPr>
          <w:rFonts w:ascii="Times New Roman" w:hAnsi="Times New Roman" w:cs="Times New Roman"/>
          <w:sz w:val="24"/>
          <w:szCs w:val="24"/>
        </w:rPr>
        <w:t xml:space="preserve">zemeltető </w:t>
      </w:r>
      <w:r w:rsidR="009F4C7F" w:rsidRPr="00FF3258">
        <w:rPr>
          <w:rFonts w:ascii="Times New Roman" w:hAnsi="Times New Roman" w:cs="Times New Roman"/>
          <w:sz w:val="24"/>
          <w:szCs w:val="24"/>
        </w:rPr>
        <w:t>felügyeletet nem biztosít,</w:t>
      </w:r>
      <w:r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="009F4C7F" w:rsidRPr="00FF3258">
        <w:rPr>
          <w:rFonts w:ascii="Times New Roman" w:hAnsi="Times New Roman" w:cs="Times New Roman"/>
          <w:sz w:val="24"/>
          <w:szCs w:val="24"/>
        </w:rPr>
        <w:t xml:space="preserve">a helytelen használatból származó károkozásért </w:t>
      </w:r>
      <w:r w:rsidR="005B6008" w:rsidRPr="00FF3258">
        <w:rPr>
          <w:rFonts w:ascii="Times New Roman" w:hAnsi="Times New Roman" w:cs="Times New Roman"/>
          <w:sz w:val="24"/>
          <w:szCs w:val="24"/>
        </w:rPr>
        <w:t xml:space="preserve">a károkozók </w:t>
      </w:r>
      <w:r w:rsidR="009F4C7F" w:rsidRPr="00FF3258">
        <w:rPr>
          <w:rFonts w:ascii="Times New Roman" w:hAnsi="Times New Roman" w:cs="Times New Roman"/>
          <w:sz w:val="24"/>
          <w:szCs w:val="24"/>
        </w:rPr>
        <w:t>felelősségre vonhatóak.</w:t>
      </w:r>
    </w:p>
    <w:p w14:paraId="4B5FF13C" w14:textId="41D8561D" w:rsidR="00271190" w:rsidRPr="00FF3258" w:rsidRDefault="00271190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 xml:space="preserve">A </w:t>
      </w:r>
      <w:r w:rsidR="00BA216F" w:rsidRPr="00FF3258">
        <w:rPr>
          <w:rFonts w:ascii="Times New Roman" w:hAnsi="Times New Roman" w:cs="Times New Roman"/>
          <w:sz w:val="24"/>
          <w:szCs w:val="24"/>
        </w:rPr>
        <w:t>szabadidőpark</w:t>
      </w:r>
      <w:r w:rsidR="005B6008" w:rsidRPr="00FF3258">
        <w:rPr>
          <w:rFonts w:ascii="Times New Roman" w:hAnsi="Times New Roman" w:cs="Times New Roman"/>
          <w:sz w:val="24"/>
          <w:szCs w:val="24"/>
        </w:rPr>
        <w:t>ot</w:t>
      </w:r>
      <w:r w:rsidR="00384AC4" w:rsidRPr="00FF3258">
        <w:rPr>
          <w:rFonts w:ascii="Times New Roman" w:hAnsi="Times New Roman" w:cs="Times New Roman"/>
          <w:sz w:val="24"/>
          <w:szCs w:val="24"/>
        </w:rPr>
        <w:t>,</w:t>
      </w:r>
      <w:r w:rsidR="00BA216F" w:rsidRPr="00FF3258">
        <w:rPr>
          <w:rFonts w:ascii="Times New Roman" w:hAnsi="Times New Roman" w:cs="Times New Roman"/>
          <w:sz w:val="24"/>
          <w:szCs w:val="24"/>
        </w:rPr>
        <w:t xml:space="preserve"> illetve a </w:t>
      </w:r>
      <w:r w:rsidRPr="00FF3258">
        <w:rPr>
          <w:rFonts w:ascii="Times New Roman" w:hAnsi="Times New Roman" w:cs="Times New Roman"/>
          <w:sz w:val="24"/>
          <w:szCs w:val="24"/>
        </w:rPr>
        <w:t xml:space="preserve">játszótéri eszközöket </w:t>
      </w:r>
      <w:proofErr w:type="spellStart"/>
      <w:r w:rsidRPr="00FF3258">
        <w:rPr>
          <w:rFonts w:ascii="Times New Roman" w:hAnsi="Times New Roman" w:cs="Times New Roman"/>
          <w:sz w:val="24"/>
          <w:szCs w:val="24"/>
        </w:rPr>
        <w:t>rendeltetésszerűen</w:t>
      </w:r>
      <w:proofErr w:type="spellEnd"/>
      <w:r w:rsidRPr="00FF3258">
        <w:rPr>
          <w:rFonts w:ascii="Times New Roman" w:hAnsi="Times New Roman" w:cs="Times New Roman"/>
          <w:sz w:val="24"/>
          <w:szCs w:val="24"/>
        </w:rPr>
        <w:t xml:space="preserve"> kell használni úgy, hogy a használat mások testi épségét ne veszélyeztesse. A</w:t>
      </w:r>
      <w:r w:rsidR="00384AC4" w:rsidRPr="00FF3258">
        <w:rPr>
          <w:rFonts w:ascii="Times New Roman" w:hAnsi="Times New Roman" w:cs="Times New Roman"/>
          <w:sz w:val="24"/>
          <w:szCs w:val="24"/>
        </w:rPr>
        <w:t xml:space="preserve"> szabadidőpar</w:t>
      </w:r>
      <w:r w:rsidR="005B6008" w:rsidRPr="00FF3258">
        <w:rPr>
          <w:rFonts w:ascii="Times New Roman" w:hAnsi="Times New Roman" w:cs="Times New Roman"/>
          <w:sz w:val="24"/>
          <w:szCs w:val="24"/>
        </w:rPr>
        <w:t>ko</w:t>
      </w:r>
      <w:r w:rsidR="00384AC4" w:rsidRPr="00FF3258">
        <w:rPr>
          <w:rFonts w:ascii="Times New Roman" w:hAnsi="Times New Roman" w:cs="Times New Roman"/>
          <w:sz w:val="24"/>
          <w:szCs w:val="24"/>
        </w:rPr>
        <w:t>t és a</w:t>
      </w:r>
      <w:r w:rsidRPr="00FF3258">
        <w:rPr>
          <w:rFonts w:ascii="Times New Roman" w:hAnsi="Times New Roman" w:cs="Times New Roman"/>
          <w:sz w:val="24"/>
          <w:szCs w:val="24"/>
        </w:rPr>
        <w:t xml:space="preserve"> játszótér</w:t>
      </w:r>
      <w:r w:rsidR="00384AC4" w:rsidRPr="00FF3258">
        <w:rPr>
          <w:rFonts w:ascii="Times New Roman" w:hAnsi="Times New Roman" w:cs="Times New Roman"/>
          <w:sz w:val="24"/>
          <w:szCs w:val="24"/>
        </w:rPr>
        <w:t>i</w:t>
      </w:r>
      <w:r w:rsidRPr="00FF3258">
        <w:rPr>
          <w:rFonts w:ascii="Times New Roman" w:hAnsi="Times New Roman" w:cs="Times New Roman"/>
          <w:sz w:val="24"/>
          <w:szCs w:val="24"/>
        </w:rPr>
        <w:t xml:space="preserve"> eszközöket</w:t>
      </w:r>
      <w:r w:rsidR="005B6008" w:rsidRPr="00FF3258">
        <w:rPr>
          <w:rFonts w:ascii="Times New Roman" w:hAnsi="Times New Roman" w:cs="Times New Roman"/>
          <w:sz w:val="24"/>
          <w:szCs w:val="24"/>
        </w:rPr>
        <w:t>, azok</w:t>
      </w:r>
      <w:r w:rsidRPr="00FF3258">
        <w:rPr>
          <w:rFonts w:ascii="Times New Roman" w:hAnsi="Times New Roman" w:cs="Times New Roman"/>
          <w:sz w:val="24"/>
          <w:szCs w:val="24"/>
        </w:rPr>
        <w:t xml:space="preserve"> berendezése</w:t>
      </w:r>
      <w:r w:rsidR="005B6008" w:rsidRPr="00FF3258">
        <w:rPr>
          <w:rFonts w:ascii="Times New Roman" w:hAnsi="Times New Roman" w:cs="Times New Roman"/>
          <w:sz w:val="24"/>
          <w:szCs w:val="24"/>
        </w:rPr>
        <w:t>i</w:t>
      </w:r>
      <w:r w:rsidRPr="00FF3258">
        <w:rPr>
          <w:rFonts w:ascii="Times New Roman" w:hAnsi="Times New Roman" w:cs="Times New Roman"/>
          <w:sz w:val="24"/>
          <w:szCs w:val="24"/>
        </w:rPr>
        <w:t xml:space="preserve">t, </w:t>
      </w:r>
      <w:r w:rsidR="005B6008" w:rsidRPr="00FF3258">
        <w:rPr>
          <w:rFonts w:ascii="Times New Roman" w:hAnsi="Times New Roman" w:cs="Times New Roman"/>
          <w:sz w:val="24"/>
          <w:szCs w:val="24"/>
        </w:rPr>
        <w:t xml:space="preserve">valamint a </w:t>
      </w:r>
      <w:r w:rsidRPr="00FF3258">
        <w:rPr>
          <w:rFonts w:ascii="Times New Roman" w:hAnsi="Times New Roman" w:cs="Times New Roman"/>
          <w:sz w:val="24"/>
          <w:szCs w:val="24"/>
        </w:rPr>
        <w:t>növényeket rongálók anyagi felelősséggel tartoznak</w:t>
      </w:r>
      <w:r w:rsidR="00C92733" w:rsidRPr="00FF3258">
        <w:rPr>
          <w:rFonts w:ascii="Times New Roman" w:hAnsi="Times New Roman" w:cs="Times New Roman"/>
          <w:sz w:val="24"/>
          <w:szCs w:val="24"/>
        </w:rPr>
        <w:t>,</w:t>
      </w:r>
      <w:r w:rsidRPr="00FF3258">
        <w:rPr>
          <w:rFonts w:ascii="Times New Roman" w:hAnsi="Times New Roman" w:cs="Times New Roman"/>
          <w:sz w:val="24"/>
          <w:szCs w:val="24"/>
        </w:rPr>
        <w:t xml:space="preserve"> az okozott kárért a</w:t>
      </w:r>
      <w:r w:rsidR="00C92733" w:rsidRPr="00FF3258">
        <w:rPr>
          <w:rFonts w:ascii="Times New Roman" w:hAnsi="Times New Roman" w:cs="Times New Roman"/>
          <w:sz w:val="24"/>
          <w:szCs w:val="24"/>
        </w:rPr>
        <w:t>z</w:t>
      </w:r>
      <w:r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="0034254C" w:rsidRPr="00FF3258">
        <w:rPr>
          <w:rFonts w:ascii="Times New Roman" w:hAnsi="Times New Roman" w:cs="Times New Roman"/>
          <w:sz w:val="24"/>
          <w:szCs w:val="24"/>
        </w:rPr>
        <w:t>Ü</w:t>
      </w:r>
      <w:r w:rsidR="00C92733" w:rsidRPr="00FF3258">
        <w:rPr>
          <w:rFonts w:ascii="Times New Roman" w:hAnsi="Times New Roman" w:cs="Times New Roman"/>
          <w:sz w:val="24"/>
          <w:szCs w:val="24"/>
        </w:rPr>
        <w:t xml:space="preserve">zemeltető </w:t>
      </w:r>
      <w:r w:rsidRPr="00FF3258">
        <w:rPr>
          <w:rFonts w:ascii="Times New Roman" w:hAnsi="Times New Roman" w:cs="Times New Roman"/>
          <w:sz w:val="24"/>
          <w:szCs w:val="24"/>
        </w:rPr>
        <w:t>szabálysértési eljárást kezdeményezhet ellenük.</w:t>
      </w:r>
    </w:p>
    <w:p w14:paraId="7FC4DE02" w14:textId="0197FE6F" w:rsidR="00271190" w:rsidRPr="00FF3258" w:rsidRDefault="00271190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>Fertőző beteg nem látogathatja a játszóteret</w:t>
      </w:r>
      <w:r w:rsidR="007B5A65">
        <w:rPr>
          <w:rFonts w:ascii="Times New Roman" w:hAnsi="Times New Roman" w:cs="Times New Roman"/>
          <w:sz w:val="24"/>
          <w:szCs w:val="24"/>
        </w:rPr>
        <w:t>.</w:t>
      </w:r>
    </w:p>
    <w:p w14:paraId="3360A2DE" w14:textId="0F57049F" w:rsidR="00E30E86" w:rsidRPr="00FF3258" w:rsidRDefault="00271190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 xml:space="preserve">A hulladékokat a </w:t>
      </w:r>
      <w:r w:rsidR="00D2554B" w:rsidRPr="00FF3258">
        <w:rPr>
          <w:rFonts w:ascii="Times New Roman" w:hAnsi="Times New Roman" w:cs="Times New Roman"/>
          <w:sz w:val="24"/>
          <w:szCs w:val="24"/>
        </w:rPr>
        <w:t>Sportcentrum területén</w:t>
      </w:r>
      <w:r w:rsidRPr="00FF3258">
        <w:rPr>
          <w:rFonts w:ascii="Times New Roman" w:hAnsi="Times New Roman" w:cs="Times New Roman"/>
          <w:sz w:val="24"/>
          <w:szCs w:val="24"/>
        </w:rPr>
        <w:t xml:space="preserve"> található hullad</w:t>
      </w:r>
      <w:r w:rsidR="005B6008" w:rsidRPr="00FF3258">
        <w:rPr>
          <w:rFonts w:ascii="Times New Roman" w:hAnsi="Times New Roman" w:cs="Times New Roman"/>
          <w:sz w:val="24"/>
          <w:szCs w:val="24"/>
        </w:rPr>
        <w:t>é</w:t>
      </w:r>
      <w:r w:rsidRPr="00FF3258">
        <w:rPr>
          <w:rFonts w:ascii="Times New Roman" w:hAnsi="Times New Roman" w:cs="Times New Roman"/>
          <w:sz w:val="24"/>
          <w:szCs w:val="24"/>
        </w:rPr>
        <w:t xml:space="preserve">kgyűjtőkbe </w:t>
      </w:r>
      <w:r w:rsidR="00E30E86" w:rsidRPr="00FF3258">
        <w:rPr>
          <w:rFonts w:ascii="Times New Roman" w:hAnsi="Times New Roman" w:cs="Times New Roman"/>
          <w:sz w:val="24"/>
          <w:szCs w:val="24"/>
        </w:rPr>
        <w:t>kell elhelyezni. Használt pelenkát kérjük ne helyezzenek a hulladékgyűjtőbe, azt vigyék haza</w:t>
      </w:r>
      <w:r w:rsidR="005B6008" w:rsidRPr="00FF3258">
        <w:rPr>
          <w:rFonts w:ascii="Times New Roman" w:hAnsi="Times New Roman" w:cs="Times New Roman"/>
          <w:sz w:val="24"/>
          <w:szCs w:val="24"/>
        </w:rPr>
        <w:t>!</w:t>
      </w:r>
    </w:p>
    <w:p w14:paraId="475AFB71" w14:textId="1859135E" w:rsidR="0031154F" w:rsidRPr="00FF3258" w:rsidRDefault="0031154F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>Üveg</w:t>
      </w:r>
      <w:r w:rsidR="005B6008" w:rsidRPr="00FF3258">
        <w:rPr>
          <w:rFonts w:ascii="Times New Roman" w:hAnsi="Times New Roman" w:cs="Times New Roman"/>
          <w:sz w:val="24"/>
          <w:szCs w:val="24"/>
        </w:rPr>
        <w:t>, valamint</w:t>
      </w:r>
      <w:r w:rsidRPr="00FF3258">
        <w:rPr>
          <w:rFonts w:ascii="Times New Roman" w:hAnsi="Times New Roman" w:cs="Times New Roman"/>
          <w:sz w:val="24"/>
          <w:szCs w:val="24"/>
        </w:rPr>
        <w:t xml:space="preserve"> sérülést, balesetet okozó tárgyak bevitelét kerüljék a gyerekek testi épségének megóvása érdekében!</w:t>
      </w:r>
    </w:p>
    <w:p w14:paraId="6E764150" w14:textId="2C48BB31" w:rsidR="007A3305" w:rsidRPr="00FF3258" w:rsidRDefault="0031154F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>A szabadidőpark területére behozott játékokért, tárgyakért felelős</w:t>
      </w:r>
      <w:r w:rsidR="00C92733" w:rsidRPr="00FF3258">
        <w:rPr>
          <w:rFonts w:ascii="Times New Roman" w:hAnsi="Times New Roman" w:cs="Times New Roman"/>
          <w:sz w:val="24"/>
          <w:szCs w:val="24"/>
        </w:rPr>
        <w:t>s</w:t>
      </w:r>
      <w:r w:rsidRPr="00FF3258">
        <w:rPr>
          <w:rFonts w:ascii="Times New Roman" w:hAnsi="Times New Roman" w:cs="Times New Roman"/>
          <w:sz w:val="24"/>
          <w:szCs w:val="24"/>
        </w:rPr>
        <w:t>éget nem vállalunk.</w:t>
      </w:r>
    </w:p>
    <w:p w14:paraId="0F58B169" w14:textId="1E02B44B" w:rsidR="0031154F" w:rsidRPr="00FF3258" w:rsidRDefault="007A3305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 xml:space="preserve">Kérjük látogatóinkat, hogy </w:t>
      </w:r>
      <w:r w:rsidR="005B6008" w:rsidRPr="00FF3258">
        <w:rPr>
          <w:rFonts w:ascii="Times New Roman" w:hAnsi="Times New Roman" w:cs="Times New Roman"/>
          <w:sz w:val="24"/>
          <w:szCs w:val="24"/>
        </w:rPr>
        <w:t xml:space="preserve">az </w:t>
      </w:r>
      <w:r w:rsidRPr="00FF3258">
        <w:rPr>
          <w:rFonts w:ascii="Times New Roman" w:hAnsi="Times New Roman" w:cs="Times New Roman"/>
          <w:sz w:val="24"/>
          <w:szCs w:val="24"/>
        </w:rPr>
        <w:t xml:space="preserve">ivócsapokat </w:t>
      </w:r>
      <w:proofErr w:type="spellStart"/>
      <w:r w:rsidRPr="00FF3258">
        <w:rPr>
          <w:rFonts w:ascii="Times New Roman" w:hAnsi="Times New Roman" w:cs="Times New Roman"/>
          <w:sz w:val="24"/>
          <w:szCs w:val="24"/>
        </w:rPr>
        <w:t>rendeltetésszerűen</w:t>
      </w:r>
      <w:proofErr w:type="spellEnd"/>
      <w:r w:rsidRPr="00FF3258">
        <w:rPr>
          <w:rFonts w:ascii="Times New Roman" w:hAnsi="Times New Roman" w:cs="Times New Roman"/>
          <w:sz w:val="24"/>
          <w:szCs w:val="24"/>
        </w:rPr>
        <w:t xml:space="preserve"> használják!    </w:t>
      </w:r>
      <w:r w:rsidR="0031154F" w:rsidRPr="00FF32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17BCC3" w14:textId="27FCA6B9" w:rsidR="00D65884" w:rsidRPr="00FF3258" w:rsidRDefault="00E30E86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 xml:space="preserve">A </w:t>
      </w:r>
      <w:r w:rsidR="00DE5A58" w:rsidRPr="00FF3258">
        <w:rPr>
          <w:rFonts w:ascii="Times New Roman" w:hAnsi="Times New Roman" w:cs="Times New Roman"/>
          <w:sz w:val="24"/>
          <w:szCs w:val="24"/>
        </w:rPr>
        <w:t>Sportcentrum</w:t>
      </w:r>
      <w:r w:rsidR="00384AC4" w:rsidRPr="00FF3258">
        <w:rPr>
          <w:rFonts w:ascii="Times New Roman" w:hAnsi="Times New Roman" w:cs="Times New Roman"/>
          <w:sz w:val="24"/>
          <w:szCs w:val="24"/>
        </w:rPr>
        <w:t xml:space="preserve"> egész területére </w:t>
      </w:r>
      <w:r w:rsidR="005B6008" w:rsidRPr="00FF3258">
        <w:rPr>
          <w:rFonts w:ascii="Times New Roman" w:hAnsi="Times New Roman" w:cs="Times New Roman"/>
          <w:sz w:val="24"/>
          <w:szCs w:val="24"/>
        </w:rPr>
        <w:t xml:space="preserve">– </w:t>
      </w:r>
      <w:r w:rsidR="00384AC4" w:rsidRPr="00FF3258">
        <w:rPr>
          <w:rFonts w:ascii="Times New Roman" w:hAnsi="Times New Roman" w:cs="Times New Roman"/>
          <w:sz w:val="24"/>
          <w:szCs w:val="24"/>
        </w:rPr>
        <w:t>beleértve a</w:t>
      </w:r>
      <w:r w:rsidR="00DE5A58" w:rsidRPr="00FF3258">
        <w:rPr>
          <w:rFonts w:ascii="Times New Roman" w:hAnsi="Times New Roman" w:cs="Times New Roman"/>
          <w:sz w:val="24"/>
          <w:szCs w:val="24"/>
        </w:rPr>
        <w:t xml:space="preserve"> szabadidőpark</w:t>
      </w:r>
      <w:r w:rsidR="005B6008" w:rsidRPr="00FF3258">
        <w:rPr>
          <w:rFonts w:ascii="Times New Roman" w:hAnsi="Times New Roman" w:cs="Times New Roman"/>
          <w:sz w:val="24"/>
          <w:szCs w:val="24"/>
        </w:rPr>
        <w:t>ot</w:t>
      </w:r>
      <w:r w:rsidR="00DE5A58" w:rsidRPr="00FF3258">
        <w:rPr>
          <w:rFonts w:ascii="Times New Roman" w:hAnsi="Times New Roman" w:cs="Times New Roman"/>
          <w:sz w:val="24"/>
          <w:szCs w:val="24"/>
        </w:rPr>
        <w:t>, a</w:t>
      </w:r>
      <w:r w:rsidR="00384AC4" w:rsidRPr="00FF3258">
        <w:rPr>
          <w:rFonts w:ascii="Times New Roman" w:hAnsi="Times New Roman" w:cs="Times New Roman"/>
          <w:sz w:val="24"/>
          <w:szCs w:val="24"/>
        </w:rPr>
        <w:t xml:space="preserve"> játszóteret, a</w:t>
      </w:r>
      <w:r w:rsidR="00DE5A58" w:rsidRPr="00FF3258">
        <w:rPr>
          <w:rFonts w:ascii="Times New Roman" w:hAnsi="Times New Roman" w:cs="Times New Roman"/>
          <w:sz w:val="24"/>
          <w:szCs w:val="24"/>
        </w:rPr>
        <w:t>z</w:t>
      </w:r>
      <w:r w:rsidR="00384AC4" w:rsidRPr="00FF3258">
        <w:rPr>
          <w:rFonts w:ascii="Times New Roman" w:hAnsi="Times New Roman" w:cs="Times New Roman"/>
          <w:sz w:val="24"/>
          <w:szCs w:val="24"/>
        </w:rPr>
        <w:t xml:space="preserve"> élőfüves</w:t>
      </w:r>
      <w:r w:rsidR="00DE5A58" w:rsidRPr="00FF3258">
        <w:rPr>
          <w:rFonts w:ascii="Times New Roman" w:hAnsi="Times New Roman" w:cs="Times New Roman"/>
          <w:sz w:val="24"/>
          <w:szCs w:val="24"/>
        </w:rPr>
        <w:t>,</w:t>
      </w:r>
      <w:r w:rsidR="00384AC4" w:rsidRPr="00FF3258">
        <w:rPr>
          <w:rFonts w:ascii="Times New Roman" w:hAnsi="Times New Roman" w:cs="Times New Roman"/>
          <w:sz w:val="24"/>
          <w:szCs w:val="24"/>
        </w:rPr>
        <w:t xml:space="preserve"> illetve műfüves pályák</w:t>
      </w:r>
      <w:r w:rsidR="005B6008" w:rsidRPr="00FF3258">
        <w:rPr>
          <w:rFonts w:ascii="Times New Roman" w:hAnsi="Times New Roman" w:cs="Times New Roman"/>
          <w:sz w:val="24"/>
          <w:szCs w:val="24"/>
        </w:rPr>
        <w:t>at</w:t>
      </w:r>
      <w:r w:rsidR="00384AC4"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="005B6008" w:rsidRPr="00FF3258">
        <w:rPr>
          <w:rFonts w:ascii="Times New Roman" w:hAnsi="Times New Roman" w:cs="Times New Roman"/>
          <w:sz w:val="24"/>
          <w:szCs w:val="24"/>
        </w:rPr>
        <w:t xml:space="preserve">– </w:t>
      </w:r>
      <w:r w:rsidR="00384AC4" w:rsidRPr="00FF3258">
        <w:rPr>
          <w:rFonts w:ascii="Times New Roman" w:hAnsi="Times New Roman" w:cs="Times New Roman"/>
          <w:sz w:val="24"/>
          <w:szCs w:val="24"/>
        </w:rPr>
        <w:t xml:space="preserve">kutyát vagy más állatot bevinni </w:t>
      </w:r>
      <w:r w:rsidR="00DE5A58" w:rsidRPr="00FF3258">
        <w:rPr>
          <w:rFonts w:ascii="Times New Roman" w:hAnsi="Times New Roman" w:cs="Times New Roman"/>
          <w:sz w:val="24"/>
          <w:szCs w:val="24"/>
        </w:rPr>
        <w:t>TILOS!</w:t>
      </w:r>
      <w:r w:rsidR="00384AC4" w:rsidRPr="00FF3258">
        <w:rPr>
          <w:rFonts w:ascii="Times New Roman" w:hAnsi="Times New Roman" w:cs="Times New Roman"/>
          <w:sz w:val="24"/>
          <w:szCs w:val="24"/>
        </w:rPr>
        <w:t xml:space="preserve">   </w:t>
      </w:r>
      <w:r w:rsidR="00271190" w:rsidRPr="00FF3258">
        <w:rPr>
          <w:rFonts w:ascii="Times New Roman" w:hAnsi="Times New Roman" w:cs="Times New Roman"/>
          <w:sz w:val="24"/>
          <w:szCs w:val="24"/>
        </w:rPr>
        <w:t xml:space="preserve">      </w:t>
      </w:r>
      <w:r w:rsidR="00F925BF"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="00D65884" w:rsidRPr="00FF32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364F9F" w14:textId="5B94B224" w:rsidR="00DE5A58" w:rsidRPr="00FF3258" w:rsidRDefault="005B6008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>D</w:t>
      </w:r>
      <w:r w:rsidR="00DE5A58" w:rsidRPr="00FF3258">
        <w:rPr>
          <w:rFonts w:ascii="Times New Roman" w:hAnsi="Times New Roman" w:cs="Times New Roman"/>
          <w:sz w:val="24"/>
          <w:szCs w:val="24"/>
        </w:rPr>
        <w:t xml:space="preserve">ohányozni csak a kijelölt dohányzóhelyen lehet, mely a sportbüfé teraszán </w:t>
      </w:r>
      <w:r w:rsidRPr="00FF3258">
        <w:rPr>
          <w:rFonts w:ascii="Times New Roman" w:hAnsi="Times New Roman" w:cs="Times New Roman"/>
          <w:sz w:val="24"/>
          <w:szCs w:val="24"/>
        </w:rPr>
        <w:t>található</w:t>
      </w:r>
      <w:r w:rsidR="00DE5A58" w:rsidRPr="00FF3258">
        <w:rPr>
          <w:rFonts w:ascii="Times New Roman" w:hAnsi="Times New Roman" w:cs="Times New Roman"/>
          <w:sz w:val="24"/>
          <w:szCs w:val="24"/>
        </w:rPr>
        <w:t>.</w:t>
      </w:r>
      <w:r w:rsidR="0031154F" w:rsidRPr="00FF3258">
        <w:rPr>
          <w:rFonts w:ascii="Times New Roman" w:hAnsi="Times New Roman" w:cs="Times New Roman"/>
          <w:sz w:val="24"/>
          <w:szCs w:val="24"/>
        </w:rPr>
        <w:t xml:space="preserve"> A Sportcentrum többi területén dohányozni</w:t>
      </w:r>
      <w:r w:rsidR="00A916BE" w:rsidRPr="00FF3258">
        <w:rPr>
          <w:rFonts w:ascii="Times New Roman" w:hAnsi="Times New Roman" w:cs="Times New Roman"/>
          <w:sz w:val="24"/>
          <w:szCs w:val="24"/>
        </w:rPr>
        <w:t>,</w:t>
      </w:r>
      <w:r w:rsidR="0031154F" w:rsidRPr="00FF3258">
        <w:rPr>
          <w:rFonts w:ascii="Times New Roman" w:hAnsi="Times New Roman" w:cs="Times New Roman"/>
          <w:sz w:val="24"/>
          <w:szCs w:val="24"/>
        </w:rPr>
        <w:t xml:space="preserve"> alkoholt fogyasztani és tudatmódosító szereket használni TILOS!</w:t>
      </w:r>
    </w:p>
    <w:p w14:paraId="19B5D432" w14:textId="7989A36C" w:rsidR="00942362" w:rsidRPr="00FF3258" w:rsidRDefault="00DF0B03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>A Sportcentrum terület</w:t>
      </w:r>
      <w:r w:rsidR="00942362" w:rsidRPr="00FF3258">
        <w:rPr>
          <w:rFonts w:ascii="Times New Roman" w:hAnsi="Times New Roman" w:cs="Times New Roman"/>
          <w:sz w:val="24"/>
          <w:szCs w:val="24"/>
        </w:rPr>
        <w:t>ére kerékpárral, rollerrel</w:t>
      </w:r>
      <w:r w:rsidR="00A916BE" w:rsidRPr="00FF3258">
        <w:rPr>
          <w:rFonts w:ascii="Times New Roman" w:hAnsi="Times New Roman" w:cs="Times New Roman"/>
          <w:sz w:val="24"/>
          <w:szCs w:val="24"/>
        </w:rPr>
        <w:t xml:space="preserve"> vagy</w:t>
      </w:r>
      <w:r w:rsidR="00942362" w:rsidRPr="00FF3258">
        <w:rPr>
          <w:rFonts w:ascii="Times New Roman" w:hAnsi="Times New Roman" w:cs="Times New Roman"/>
          <w:sz w:val="24"/>
          <w:szCs w:val="24"/>
        </w:rPr>
        <w:t xml:space="preserve"> motorkerékpárral érkezők számára tárolóhelyek kerültek kialakításra, melyek</w:t>
      </w:r>
      <w:r w:rsidRPr="00FF3258">
        <w:rPr>
          <w:rFonts w:ascii="Times New Roman" w:hAnsi="Times New Roman" w:cs="Times New Roman"/>
          <w:sz w:val="24"/>
          <w:szCs w:val="24"/>
        </w:rPr>
        <w:t xml:space="preserve"> használata kötelező</w:t>
      </w:r>
      <w:r w:rsidR="00942362" w:rsidRPr="00FF3258">
        <w:rPr>
          <w:rFonts w:ascii="Times New Roman" w:hAnsi="Times New Roman" w:cs="Times New Roman"/>
          <w:sz w:val="24"/>
          <w:szCs w:val="24"/>
        </w:rPr>
        <w:t>!</w:t>
      </w:r>
    </w:p>
    <w:p w14:paraId="32B723EE" w14:textId="4E2C0C7E" w:rsidR="007E6332" w:rsidRPr="00FF3258" w:rsidRDefault="00942362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lastRenderedPageBreak/>
        <w:t xml:space="preserve">A Sportcentrum területén </w:t>
      </w:r>
      <w:r w:rsidR="00AC36DE" w:rsidRPr="00FF3258">
        <w:rPr>
          <w:rFonts w:ascii="Times New Roman" w:hAnsi="Times New Roman" w:cs="Times New Roman"/>
          <w:sz w:val="24"/>
          <w:szCs w:val="24"/>
        </w:rPr>
        <w:t xml:space="preserve">járművel (például </w:t>
      </w:r>
      <w:r w:rsidR="00DF0B03" w:rsidRPr="00FF3258">
        <w:rPr>
          <w:rFonts w:ascii="Times New Roman" w:hAnsi="Times New Roman" w:cs="Times New Roman"/>
          <w:sz w:val="24"/>
          <w:szCs w:val="24"/>
        </w:rPr>
        <w:t>kerékpár, roller,</w:t>
      </w:r>
      <w:r w:rsidR="0077647A" w:rsidRPr="00FF3258">
        <w:rPr>
          <w:rFonts w:ascii="Times New Roman" w:hAnsi="Times New Roman" w:cs="Times New Roman"/>
          <w:sz w:val="24"/>
          <w:szCs w:val="24"/>
        </w:rPr>
        <w:t xml:space="preserve"> görkorcsolya, </w:t>
      </w:r>
      <w:proofErr w:type="spellStart"/>
      <w:r w:rsidR="0077647A" w:rsidRPr="00FF3258">
        <w:rPr>
          <w:rFonts w:ascii="Times New Roman" w:hAnsi="Times New Roman" w:cs="Times New Roman"/>
          <w:sz w:val="24"/>
          <w:szCs w:val="24"/>
        </w:rPr>
        <w:t>segway</w:t>
      </w:r>
      <w:proofErr w:type="spellEnd"/>
      <w:r w:rsidR="00A916BE" w:rsidRPr="00FF3258">
        <w:rPr>
          <w:rFonts w:ascii="Times New Roman" w:hAnsi="Times New Roman" w:cs="Times New Roman"/>
          <w:sz w:val="24"/>
          <w:szCs w:val="24"/>
        </w:rPr>
        <w:t>,</w:t>
      </w:r>
      <w:r w:rsidR="0077647A"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="00DF0B03" w:rsidRPr="00FF3258">
        <w:rPr>
          <w:rFonts w:ascii="Times New Roman" w:hAnsi="Times New Roman" w:cs="Times New Roman"/>
          <w:sz w:val="24"/>
          <w:szCs w:val="24"/>
        </w:rPr>
        <w:t>motorkerékpár</w:t>
      </w:r>
      <w:r w:rsidR="00AC36DE" w:rsidRPr="00FF3258">
        <w:rPr>
          <w:rFonts w:ascii="Times New Roman" w:hAnsi="Times New Roman" w:cs="Times New Roman"/>
          <w:sz w:val="24"/>
          <w:szCs w:val="24"/>
        </w:rPr>
        <w:t xml:space="preserve"> stb.) </w:t>
      </w:r>
      <w:r w:rsidR="00DF0B03" w:rsidRPr="00FF3258">
        <w:rPr>
          <w:rFonts w:ascii="Times New Roman" w:hAnsi="Times New Roman" w:cs="Times New Roman"/>
          <w:sz w:val="24"/>
          <w:szCs w:val="24"/>
        </w:rPr>
        <w:t>közlekedni TILOS!</w:t>
      </w:r>
    </w:p>
    <w:p w14:paraId="0A1145DE" w14:textId="3FD1DDC5" w:rsidR="00942362" w:rsidRPr="00FF3258" w:rsidRDefault="007E6332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>Amennyiben valamelyik játékeszközön hibát</w:t>
      </w:r>
      <w:r w:rsidR="00A916BE" w:rsidRPr="00FF3258">
        <w:rPr>
          <w:rFonts w:ascii="Times New Roman" w:hAnsi="Times New Roman" w:cs="Times New Roman"/>
          <w:sz w:val="24"/>
          <w:szCs w:val="24"/>
        </w:rPr>
        <w:t>,</w:t>
      </w:r>
      <w:r w:rsidRPr="00FF3258">
        <w:rPr>
          <w:rFonts w:ascii="Times New Roman" w:hAnsi="Times New Roman" w:cs="Times New Roman"/>
          <w:sz w:val="24"/>
          <w:szCs w:val="24"/>
        </w:rPr>
        <w:t xml:space="preserve"> rongálódást észlel, kérjük jelezze a</w:t>
      </w:r>
      <w:r w:rsidR="00D17D2F" w:rsidRPr="00FF3258">
        <w:rPr>
          <w:rFonts w:ascii="Times New Roman" w:hAnsi="Times New Roman" w:cs="Times New Roman"/>
          <w:sz w:val="24"/>
          <w:szCs w:val="24"/>
        </w:rPr>
        <w:t xml:space="preserve"> Sportcentrum illetékese</w:t>
      </w:r>
      <w:r w:rsidR="00B06F0F"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Pr="00FF3258">
        <w:rPr>
          <w:rFonts w:ascii="Times New Roman" w:hAnsi="Times New Roman" w:cs="Times New Roman"/>
          <w:sz w:val="24"/>
          <w:szCs w:val="24"/>
        </w:rPr>
        <w:t xml:space="preserve">felé. </w:t>
      </w:r>
      <w:r w:rsidR="00DF0B03" w:rsidRPr="00FF32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CA56F1" w14:textId="65298935" w:rsidR="0077647A" w:rsidRPr="00FF3258" w:rsidRDefault="004B2B2A" w:rsidP="00FF3258">
      <w:pPr>
        <w:pStyle w:val="Listaszerbekezds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</w:rPr>
        <w:t xml:space="preserve"> </w:t>
      </w:r>
      <w:r w:rsidR="0077647A" w:rsidRPr="00FF3258">
        <w:rPr>
          <w:rFonts w:ascii="Times New Roman" w:hAnsi="Times New Roman" w:cs="Times New Roman"/>
          <w:sz w:val="24"/>
          <w:szCs w:val="24"/>
        </w:rPr>
        <w:t>A szabályok megszegése</w:t>
      </w:r>
      <w:r w:rsidR="00A916BE" w:rsidRPr="00FF3258">
        <w:rPr>
          <w:rFonts w:ascii="Times New Roman" w:hAnsi="Times New Roman" w:cs="Times New Roman"/>
          <w:sz w:val="24"/>
          <w:szCs w:val="24"/>
        </w:rPr>
        <w:t>,</w:t>
      </w:r>
      <w:r w:rsidR="0077647A" w:rsidRPr="00FF3258">
        <w:rPr>
          <w:rFonts w:ascii="Times New Roman" w:hAnsi="Times New Roman" w:cs="Times New Roman"/>
          <w:sz w:val="24"/>
          <w:szCs w:val="24"/>
        </w:rPr>
        <w:t xml:space="preserve"> be nem tartása esetén a</w:t>
      </w:r>
      <w:r w:rsidR="00D17D2F" w:rsidRPr="00FF3258">
        <w:rPr>
          <w:rFonts w:ascii="Times New Roman" w:hAnsi="Times New Roman" w:cs="Times New Roman"/>
          <w:sz w:val="24"/>
          <w:szCs w:val="24"/>
        </w:rPr>
        <w:t xml:space="preserve"> Sportcentrum illetékese </w:t>
      </w:r>
      <w:r w:rsidR="0077647A" w:rsidRPr="00FF3258">
        <w:rPr>
          <w:rFonts w:ascii="Times New Roman" w:hAnsi="Times New Roman" w:cs="Times New Roman"/>
          <w:sz w:val="24"/>
          <w:szCs w:val="24"/>
        </w:rPr>
        <w:t>a területről kitilthatja a szabálysértő</w:t>
      </w:r>
      <w:r w:rsidR="007E6332" w:rsidRPr="00FF3258">
        <w:rPr>
          <w:rFonts w:ascii="Times New Roman" w:hAnsi="Times New Roman" w:cs="Times New Roman"/>
          <w:sz w:val="24"/>
          <w:szCs w:val="24"/>
        </w:rPr>
        <w:t>t, szabálysértőket</w:t>
      </w:r>
      <w:r w:rsidR="0077647A" w:rsidRPr="00FF3258">
        <w:rPr>
          <w:rFonts w:ascii="Times New Roman" w:hAnsi="Times New Roman" w:cs="Times New Roman"/>
          <w:sz w:val="24"/>
          <w:szCs w:val="24"/>
        </w:rPr>
        <w:t>!</w:t>
      </w:r>
    </w:p>
    <w:p w14:paraId="55EAAE06" w14:textId="77777777" w:rsidR="00AA54C1" w:rsidRDefault="00AA54C1" w:rsidP="00FF3258">
      <w:pPr>
        <w:spacing w:after="0" w:line="240" w:lineRule="auto"/>
        <w:ind w:left="705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0DB5E59" w14:textId="0B058748" w:rsidR="004B2B2A" w:rsidRPr="00FF3258" w:rsidRDefault="004B2B2A" w:rsidP="00AA54C1">
      <w:pPr>
        <w:spacing w:after="0" w:line="240" w:lineRule="auto"/>
        <w:ind w:left="705"/>
        <w:jc w:val="center"/>
        <w:rPr>
          <w:rFonts w:ascii="Times New Roman" w:hAnsi="Times New Roman" w:cs="Times New Roman"/>
          <w:sz w:val="24"/>
          <w:szCs w:val="24"/>
        </w:rPr>
      </w:pPr>
      <w:r w:rsidRPr="00FF3258">
        <w:rPr>
          <w:rFonts w:ascii="Times New Roman" w:hAnsi="Times New Roman" w:cs="Times New Roman"/>
          <w:sz w:val="24"/>
          <w:szCs w:val="24"/>
          <w:u w:val="single"/>
        </w:rPr>
        <w:t xml:space="preserve">A Sportcentrum területére belépő személyek jelenlétükkel elfogadják a </w:t>
      </w:r>
      <w:r w:rsidR="00AA54C1">
        <w:rPr>
          <w:rFonts w:ascii="Times New Roman" w:hAnsi="Times New Roman" w:cs="Times New Roman"/>
          <w:sz w:val="24"/>
          <w:szCs w:val="24"/>
          <w:u w:val="single"/>
        </w:rPr>
        <w:t>H</w:t>
      </w:r>
      <w:r w:rsidRPr="00FF3258">
        <w:rPr>
          <w:rFonts w:ascii="Times New Roman" w:hAnsi="Times New Roman" w:cs="Times New Roman"/>
          <w:sz w:val="24"/>
          <w:szCs w:val="24"/>
          <w:u w:val="single"/>
        </w:rPr>
        <w:t>ázirend szabályait.</w:t>
      </w:r>
    </w:p>
    <w:p w14:paraId="7E89ABE7" w14:textId="77777777" w:rsidR="004B2B2A" w:rsidRPr="00FF3258" w:rsidRDefault="004B2B2A" w:rsidP="00FF3258">
      <w:pPr>
        <w:spacing w:after="0" w:line="240" w:lineRule="auto"/>
        <w:ind w:left="705"/>
        <w:jc w:val="both"/>
        <w:rPr>
          <w:rFonts w:ascii="Times New Roman" w:hAnsi="Times New Roman" w:cs="Times New Roman"/>
          <w:sz w:val="24"/>
          <w:szCs w:val="24"/>
        </w:rPr>
      </w:pPr>
    </w:p>
    <w:p w14:paraId="760A8685" w14:textId="6052AAC6" w:rsidR="00B877D9" w:rsidRPr="00FF3258" w:rsidRDefault="00B877D9" w:rsidP="00FF3258">
      <w:pPr>
        <w:spacing w:after="0" w:line="240" w:lineRule="auto"/>
        <w:ind w:left="705"/>
        <w:jc w:val="both"/>
        <w:rPr>
          <w:rFonts w:ascii="Times New Roman" w:hAnsi="Times New Roman" w:cs="Times New Roman"/>
          <w:sz w:val="24"/>
          <w:szCs w:val="24"/>
        </w:rPr>
      </w:pPr>
    </w:p>
    <w:p w14:paraId="480989F3" w14:textId="2E00C4EC" w:rsidR="00B877D9" w:rsidRPr="00FF3258" w:rsidRDefault="00E97E11" w:rsidP="00FF3258">
      <w:pPr>
        <w:spacing w:after="0" w:line="240" w:lineRule="auto"/>
        <w:ind w:left="705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3258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="005F0320" w:rsidRPr="00FF3258">
        <w:rPr>
          <w:rFonts w:ascii="Times New Roman" w:hAnsi="Times New Roman" w:cs="Times New Roman"/>
          <w:b/>
          <w:bCs/>
          <w:sz w:val="24"/>
          <w:szCs w:val="24"/>
        </w:rPr>
        <w:t>Sportcentrum illetékes</w:t>
      </w:r>
      <w:r w:rsidRPr="00FF3258">
        <w:rPr>
          <w:rFonts w:ascii="Times New Roman" w:hAnsi="Times New Roman" w:cs="Times New Roman"/>
          <w:b/>
          <w:bCs/>
          <w:sz w:val="24"/>
          <w:szCs w:val="24"/>
        </w:rPr>
        <w:t>e: Molnár Attila</w:t>
      </w:r>
      <w:r w:rsidR="00AA54C1">
        <w:rPr>
          <w:rFonts w:ascii="Times New Roman" w:hAnsi="Times New Roman" w:cs="Times New Roman"/>
          <w:b/>
          <w:bCs/>
          <w:sz w:val="24"/>
          <w:szCs w:val="24"/>
        </w:rPr>
        <w:t>. Telefonszáma:</w:t>
      </w:r>
      <w:r w:rsidR="005F0320" w:rsidRPr="00FF3258">
        <w:rPr>
          <w:rFonts w:ascii="Times New Roman" w:hAnsi="Times New Roman" w:cs="Times New Roman"/>
          <w:b/>
          <w:bCs/>
          <w:sz w:val="24"/>
          <w:szCs w:val="24"/>
        </w:rPr>
        <w:t xml:space="preserve"> +36 70 338 5652</w:t>
      </w:r>
    </w:p>
    <w:p w14:paraId="69CF873F" w14:textId="77777777" w:rsidR="005F0320" w:rsidRPr="00FF3258" w:rsidRDefault="005F0320" w:rsidP="00FF3258">
      <w:pPr>
        <w:spacing w:after="0" w:line="240" w:lineRule="auto"/>
        <w:ind w:left="705"/>
        <w:jc w:val="both"/>
        <w:rPr>
          <w:rFonts w:ascii="Times New Roman" w:hAnsi="Times New Roman" w:cs="Times New Roman"/>
          <w:sz w:val="24"/>
          <w:szCs w:val="24"/>
        </w:rPr>
      </w:pPr>
    </w:p>
    <w:p w14:paraId="36CB0208" w14:textId="56A3F5FF" w:rsidR="00B877D9" w:rsidRPr="00FF3258" w:rsidRDefault="00B877D9" w:rsidP="00FF3258">
      <w:pPr>
        <w:spacing w:after="0" w:line="240" w:lineRule="auto"/>
        <w:ind w:left="705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3258">
        <w:rPr>
          <w:rFonts w:ascii="Times New Roman" w:hAnsi="Times New Roman" w:cs="Times New Roman"/>
          <w:b/>
          <w:bCs/>
          <w:sz w:val="24"/>
          <w:szCs w:val="24"/>
        </w:rPr>
        <w:t>Segélyhívó telefonszám</w:t>
      </w:r>
      <w:r w:rsidR="00D17D2F" w:rsidRPr="00FF325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849BC" w:rsidRPr="00FF3258">
        <w:rPr>
          <w:rFonts w:ascii="Times New Roman" w:hAnsi="Times New Roman" w:cs="Times New Roman"/>
          <w:b/>
          <w:bCs/>
          <w:sz w:val="24"/>
          <w:szCs w:val="24"/>
        </w:rPr>
        <w:t>112</w:t>
      </w:r>
      <w:r w:rsidR="00D17D2F" w:rsidRPr="00FF325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80413E6" w14:textId="6C56F04C" w:rsidR="002849BC" w:rsidRPr="00FF3258" w:rsidRDefault="002849BC" w:rsidP="00FF3258">
      <w:pPr>
        <w:spacing w:after="0" w:line="240" w:lineRule="auto"/>
        <w:ind w:left="705"/>
        <w:jc w:val="center"/>
        <w:rPr>
          <w:rFonts w:ascii="Times New Roman" w:hAnsi="Times New Roman" w:cs="Times New Roman"/>
          <w:sz w:val="24"/>
          <w:szCs w:val="24"/>
        </w:rPr>
      </w:pPr>
    </w:p>
    <w:p w14:paraId="3A58BA34" w14:textId="11B4E553" w:rsidR="002849BC" w:rsidRDefault="007547E1" w:rsidP="002849BC">
      <w:pPr>
        <w:ind w:left="705"/>
        <w:jc w:val="center"/>
        <w:rPr>
          <w:rFonts w:ascii="Bookman Old Style" w:hAnsi="Bookman Old Style"/>
        </w:rPr>
      </w:pPr>
      <w:r w:rsidRPr="007547E1">
        <w:rPr>
          <w:rFonts w:ascii="Bookman Old Style" w:hAnsi="Bookman Old Style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5560E13E" wp14:editId="0CAC4EC3">
            <wp:simplePos x="0" y="0"/>
            <wp:positionH relativeFrom="column">
              <wp:posOffset>76200</wp:posOffset>
            </wp:positionH>
            <wp:positionV relativeFrom="paragraph">
              <wp:posOffset>48895</wp:posOffset>
            </wp:positionV>
            <wp:extent cx="2930768" cy="2895027"/>
            <wp:effectExtent l="0" t="0" r="3175" b="635"/>
            <wp:wrapNone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264D10DA-FB37-47CA-B029-88FB4CC27B8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264D10DA-FB37-47CA-B029-88FB4CC27B8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15" t="43443" r="26553" b="34596"/>
                    <a:stretch/>
                  </pic:blipFill>
                  <pic:spPr>
                    <a:xfrm>
                      <a:off x="0" y="0"/>
                      <a:ext cx="2930768" cy="2895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02B7E1" w14:textId="63CE5154" w:rsidR="002849BC" w:rsidRDefault="007547E1" w:rsidP="002849BC">
      <w:pPr>
        <w:ind w:left="705"/>
        <w:jc w:val="center"/>
        <w:rPr>
          <w:rFonts w:ascii="Bookman Old Style" w:hAnsi="Bookman Old Style"/>
        </w:rPr>
      </w:pPr>
      <w:r w:rsidRPr="007547E1">
        <w:rPr>
          <w:rFonts w:ascii="Bookman Old Style" w:hAnsi="Bookman Old Style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6E2ECB1" wp14:editId="14FE08AB">
                <wp:simplePos x="0" y="0"/>
                <wp:positionH relativeFrom="column">
                  <wp:posOffset>3715385</wp:posOffset>
                </wp:positionH>
                <wp:positionV relativeFrom="paragraph">
                  <wp:posOffset>177800</wp:posOffset>
                </wp:positionV>
                <wp:extent cx="1929130" cy="1929130"/>
                <wp:effectExtent l="133350" t="133350" r="128270" b="128270"/>
                <wp:wrapNone/>
                <wp:docPr id="31" name="Group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66D5C9B0-3B4A-468C-B19D-EAFC5780F6A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9130" cy="1929130"/>
                          <a:chOff x="2974034" y="406048"/>
                          <a:chExt cx="1929384" cy="1929384"/>
                        </a:xfrm>
                      </wpg:grpSpPr>
                      <pic:pic xmlns:pic="http://schemas.openxmlformats.org/drawingml/2006/picture">
                        <pic:nvPicPr>
                          <pic:cNvPr id="12" name="Picture 12">
                            <a:extLst>
                              <a:ext uri="{FF2B5EF4-FFF2-40B4-BE49-F238E27FC236}">
                                <a16:creationId xmlns:a16="http://schemas.microsoft.com/office/drawing/2014/main" id="{A6389ED5-43D2-4DEF-AF6B-0DC9E43010F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293" t="15193" r="21123" b="13620"/>
                          <a:stretch/>
                        </pic:blipFill>
                        <pic:spPr bwMode="auto">
                          <a:xfrm>
                            <a:off x="3439327" y="540852"/>
                            <a:ext cx="1219200" cy="15900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Rectangle 13">
                          <a:extLst>
                            <a:ext uri="{FF2B5EF4-FFF2-40B4-BE49-F238E27FC236}">
                              <a16:creationId xmlns:a16="http://schemas.microsoft.com/office/drawing/2014/main" id="{3D75AA91-B2AD-4757-A2F6-7C6DAC16B95B}"/>
                            </a:ext>
                          </a:extLst>
                        </wps:cNvPr>
                        <wps:cNvSpPr/>
                        <wps:spPr>
                          <a:xfrm rot="2678867">
                            <a:off x="3062563" y="1258206"/>
                            <a:ext cx="1828800" cy="257009"/>
                          </a:xfrm>
                          <a:prstGeom prst="rect">
                            <a:avLst/>
                          </a:prstGeom>
                          <a:solidFill>
                            <a:srgbClr val="F5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4" name="Oval 14">
                          <a:extLst>
                            <a:ext uri="{FF2B5EF4-FFF2-40B4-BE49-F238E27FC236}">
                              <a16:creationId xmlns:a16="http://schemas.microsoft.com/office/drawing/2014/main" id="{22486FC5-9D7C-4884-B355-475341996EE9}"/>
                            </a:ext>
                          </a:extLst>
                        </wps:cNvPr>
                        <wps:cNvSpPr/>
                        <wps:spPr>
                          <a:xfrm>
                            <a:off x="2974034" y="406048"/>
                            <a:ext cx="1929384" cy="1929384"/>
                          </a:xfrm>
                          <a:prstGeom prst="ellipse">
                            <a:avLst/>
                          </a:prstGeom>
                          <a:noFill/>
                          <a:ln w="273050">
                            <a:solidFill>
                              <a:srgbClr val="F6000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7D7D4F" id="Group 30" o:spid="_x0000_s1026" style="position:absolute;margin-left:292.55pt;margin-top:14pt;width:151.9pt;height:151.9pt;z-index:251662336" coordorigin="29740,4060" coordsize="19293,19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left:34393;top:5408;width:12192;height:15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">
                  <v:imagedata r:id="rId7" o:title="" croptop="9957f" cropbottom="8926f" cropleft="15921f" cropright="13843f"/>
                </v:shape>
                <v:rect id="Rectangle 13" o:spid="_x0000_s1028" style="position:absolute;left:30625;top:12582;width:18288;height:2570;rotation:292603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" fillcolor="#f50000" stroked="f" strokeweight="1pt"/>
                <v:oval id="Oval 14" o:spid="_x0000_s1029" style="position:absolute;left:29740;top:4060;width:19294;height:192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" filled="f" strokecolor="#f60001" strokeweight="21.5pt">
                  <v:stroke joinstyle="miter"/>
                </v:oval>
              </v:group>
            </w:pict>
          </mc:Fallback>
        </mc:AlternateContent>
      </w:r>
    </w:p>
    <w:p w14:paraId="671531D7" w14:textId="55946FB3" w:rsidR="002849BC" w:rsidRPr="002849BC" w:rsidRDefault="008A67AB" w:rsidP="007547E1">
      <w:pPr>
        <w:ind w:left="705"/>
        <w:jc w:val="center"/>
        <w:rPr>
          <w:rFonts w:ascii="Bookman Old Style" w:hAnsi="Bookman Old Style"/>
          <w:b/>
          <w:bCs/>
        </w:rPr>
      </w:pPr>
      <w:r w:rsidRPr="007547E1">
        <w:rPr>
          <w:rFonts w:ascii="Bookman Old Style" w:hAnsi="Bookman Old Style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9274468" wp14:editId="28E920CE">
                <wp:simplePos x="0" y="0"/>
                <wp:positionH relativeFrom="column">
                  <wp:posOffset>3696970</wp:posOffset>
                </wp:positionH>
                <wp:positionV relativeFrom="paragraph">
                  <wp:posOffset>2646680</wp:posOffset>
                </wp:positionV>
                <wp:extent cx="2080895" cy="2097405"/>
                <wp:effectExtent l="133350" t="228600" r="14605" b="36195"/>
                <wp:wrapNone/>
                <wp:docPr id="21" name="Group 2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7A2E9B7-83CE-468F-B957-5C9DB8B8D0B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0895" cy="2097405"/>
                          <a:chOff x="3045741" y="2856425"/>
                          <a:chExt cx="2081185" cy="2097524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No-alcohol - No Alcohol Sign Png , Transparent Cartoon, Free Cliparts &amp;  Silhouettes - NetClipart">
                            <a:extLst>
                              <a:ext uri="{FF2B5EF4-FFF2-40B4-BE49-F238E27FC236}">
                                <a16:creationId xmlns:a16="http://schemas.microsoft.com/office/drawing/2014/main" id="{E4BC77C1-70C8-4840-8401-7D657B584A6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76" t="14870" r="24958" b="25734"/>
                          <a:stretch/>
                        </pic:blipFill>
                        <pic:spPr bwMode="auto">
                          <a:xfrm>
                            <a:off x="3296792" y="2867696"/>
                            <a:ext cx="1597308" cy="176342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Rectangle 3">
                          <a:extLst>
                            <a:ext uri="{FF2B5EF4-FFF2-40B4-BE49-F238E27FC236}">
                              <a16:creationId xmlns:a16="http://schemas.microsoft.com/office/drawing/2014/main" id="{A58703A3-763C-4EC3-BD04-6DBF08EEBE83}"/>
                            </a:ext>
                          </a:extLst>
                        </wps:cNvPr>
                        <wps:cNvSpPr/>
                        <wps:spPr>
                          <a:xfrm rot="2678867">
                            <a:off x="3134270" y="3709946"/>
                            <a:ext cx="1828800" cy="257009"/>
                          </a:xfrm>
                          <a:prstGeom prst="rect">
                            <a:avLst/>
                          </a:prstGeom>
                          <a:solidFill>
                            <a:srgbClr val="F5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BDC89C7C-3C0E-4C0E-96DB-DB298B1BEFA6}"/>
                            </a:ext>
                          </a:extLst>
                        </wps:cNvPr>
                        <wps:cNvSpPr/>
                        <wps:spPr>
                          <a:xfrm rot="2571728">
                            <a:off x="4432445" y="2856425"/>
                            <a:ext cx="694481" cy="26911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>
                          <a:extLst>
                            <a:ext uri="{FF2B5EF4-FFF2-40B4-BE49-F238E27FC236}">
                              <a16:creationId xmlns:a16="http://schemas.microsoft.com/office/drawing/2014/main" id="{E69A97A5-02EA-4AF7-934C-F344C198EAF3}"/>
                            </a:ext>
                          </a:extLst>
                        </wps:cNvPr>
                        <wps:cNvSpPr/>
                        <wps:spPr>
                          <a:xfrm rot="18147247">
                            <a:off x="4478626" y="4472153"/>
                            <a:ext cx="694481" cy="26911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48A50F35-0A30-432B-84BF-DF2B825A4393}"/>
                            </a:ext>
                          </a:extLst>
                        </wps:cNvPr>
                        <wps:cNvSpPr/>
                        <wps:spPr>
                          <a:xfrm>
                            <a:off x="3045741" y="2857788"/>
                            <a:ext cx="1929384" cy="1929384"/>
                          </a:xfrm>
                          <a:prstGeom prst="ellipse">
                            <a:avLst/>
                          </a:prstGeom>
                          <a:noFill/>
                          <a:ln w="273050">
                            <a:solidFill>
                              <a:srgbClr val="F6000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710734" id="Group 20" o:spid="_x0000_s1026" style="position:absolute;margin-left:291.1pt;margin-top:208.4pt;width:163.85pt;height:165.15pt;z-index:251660288" coordorigin="30457,28564" coordsize="20811,20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">
                <v:shape id="Picture 2" o:spid="_x0000_s1027" type="#_x0000_t75" alt="No-alcohol - No Alcohol Sign Png , Transparent Cartoon, Free Cliparts &amp;  Silhouettes - NetClipart" style="position:absolute;left:32967;top:28676;width:15974;height:176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">
                  <v:imagedata r:id="rId9" o:title="No-alcohol - No Alcohol Sign Png , Transparent Cartoon, Free Cliparts &amp;  Silhouettes - NetClipart" croptop="9745f" cropbottom="16865f" cropleft="15451f" cropright="16356f"/>
                </v:shape>
                <v:rect id="Rectangle 3" o:spid="_x0000_s1028" style="position:absolute;left:31342;top:37099;width:18288;height:2570;rotation:292603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" fillcolor="#f50000" stroked="f" strokeweight="1pt"/>
                <v:rect id="Rectangle 4" o:spid="_x0000_s1029" style="position:absolute;left:44324;top:28564;width:6945;height:2691;rotation:280901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" fillcolor="white [3212]" strokecolor="white [3212]" strokeweight="1pt"/>
                <v:rect id="Rectangle 5" o:spid="_x0000_s1030" style="position:absolute;left:44786;top:44721;width:6945;height:2691;rotation:-377132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" fillcolor="white [3212]" strokecolor="white [3212]" strokeweight="1pt"/>
                <v:oval id="Oval 6" o:spid="_x0000_s1031" style="position:absolute;left:30457;top:28577;width:19294;height:192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" filled="f" strokecolor="#f60001" strokeweight="21.5pt">
                  <v:stroke joinstyle="miter"/>
                </v:oval>
              </v:group>
            </w:pict>
          </mc:Fallback>
        </mc:AlternateContent>
      </w:r>
      <w:r>
        <w:rPr>
          <w:rFonts w:ascii="Bookman Old Style" w:hAnsi="Bookman Old Style"/>
          <w:b/>
          <w:bCs/>
          <w:noProof/>
        </w:rPr>
        <w:drawing>
          <wp:anchor distT="0" distB="0" distL="114300" distR="114300" simplePos="0" relativeHeight="251663360" behindDoc="0" locked="0" layoutInCell="1" allowOverlap="1" wp14:anchorId="433CC3F8" wp14:editId="2D2EBE2D">
            <wp:simplePos x="0" y="0"/>
            <wp:positionH relativeFrom="column">
              <wp:posOffset>217805</wp:posOffset>
            </wp:positionH>
            <wp:positionV relativeFrom="paragraph">
              <wp:posOffset>2369185</wp:posOffset>
            </wp:positionV>
            <wp:extent cx="2377440" cy="2334895"/>
            <wp:effectExtent l="0" t="0" r="3810" b="825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334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2849BC" w:rsidRPr="002849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FCF"/>
    <w:multiLevelType w:val="hybridMultilevel"/>
    <w:tmpl w:val="D1D8E7B2"/>
    <w:lvl w:ilvl="0" w:tplc="236A241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5" w:hanging="360"/>
      </w:pPr>
    </w:lvl>
    <w:lvl w:ilvl="2" w:tplc="040E001B" w:tentative="1">
      <w:start w:val="1"/>
      <w:numFmt w:val="lowerRoman"/>
      <w:lvlText w:val="%3."/>
      <w:lvlJc w:val="right"/>
      <w:pPr>
        <w:ind w:left="2505" w:hanging="180"/>
      </w:pPr>
    </w:lvl>
    <w:lvl w:ilvl="3" w:tplc="040E000F" w:tentative="1">
      <w:start w:val="1"/>
      <w:numFmt w:val="decimal"/>
      <w:lvlText w:val="%4."/>
      <w:lvlJc w:val="left"/>
      <w:pPr>
        <w:ind w:left="3225" w:hanging="360"/>
      </w:pPr>
    </w:lvl>
    <w:lvl w:ilvl="4" w:tplc="040E0019" w:tentative="1">
      <w:start w:val="1"/>
      <w:numFmt w:val="lowerLetter"/>
      <w:lvlText w:val="%5."/>
      <w:lvlJc w:val="left"/>
      <w:pPr>
        <w:ind w:left="3945" w:hanging="360"/>
      </w:pPr>
    </w:lvl>
    <w:lvl w:ilvl="5" w:tplc="040E001B" w:tentative="1">
      <w:start w:val="1"/>
      <w:numFmt w:val="lowerRoman"/>
      <w:lvlText w:val="%6."/>
      <w:lvlJc w:val="right"/>
      <w:pPr>
        <w:ind w:left="4665" w:hanging="180"/>
      </w:pPr>
    </w:lvl>
    <w:lvl w:ilvl="6" w:tplc="040E000F" w:tentative="1">
      <w:start w:val="1"/>
      <w:numFmt w:val="decimal"/>
      <w:lvlText w:val="%7."/>
      <w:lvlJc w:val="left"/>
      <w:pPr>
        <w:ind w:left="5385" w:hanging="360"/>
      </w:pPr>
    </w:lvl>
    <w:lvl w:ilvl="7" w:tplc="040E0019" w:tentative="1">
      <w:start w:val="1"/>
      <w:numFmt w:val="lowerLetter"/>
      <w:lvlText w:val="%8."/>
      <w:lvlJc w:val="left"/>
      <w:pPr>
        <w:ind w:left="6105" w:hanging="360"/>
      </w:pPr>
    </w:lvl>
    <w:lvl w:ilvl="8" w:tplc="040E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bewNDUwNjMwNjRW0lEKTi0uzszPAykwqgUA3UWONSwAAAA="/>
  </w:docVars>
  <w:rsids>
    <w:rsidRoot w:val="00C85D20"/>
    <w:rsid w:val="000F4AC9"/>
    <w:rsid w:val="0012427E"/>
    <w:rsid w:val="001319C4"/>
    <w:rsid w:val="00217AC2"/>
    <w:rsid w:val="00223115"/>
    <w:rsid w:val="00271190"/>
    <w:rsid w:val="002849BC"/>
    <w:rsid w:val="00305F3A"/>
    <w:rsid w:val="00307268"/>
    <w:rsid w:val="0031154F"/>
    <w:rsid w:val="0034254C"/>
    <w:rsid w:val="00384AC4"/>
    <w:rsid w:val="003B6506"/>
    <w:rsid w:val="004B2B2A"/>
    <w:rsid w:val="004C0DF0"/>
    <w:rsid w:val="004F1550"/>
    <w:rsid w:val="005B6008"/>
    <w:rsid w:val="005E04FC"/>
    <w:rsid w:val="005F0320"/>
    <w:rsid w:val="0064508E"/>
    <w:rsid w:val="00721717"/>
    <w:rsid w:val="007547E1"/>
    <w:rsid w:val="0077647A"/>
    <w:rsid w:val="0079085C"/>
    <w:rsid w:val="007A3305"/>
    <w:rsid w:val="007B5A65"/>
    <w:rsid w:val="007E6332"/>
    <w:rsid w:val="0086371A"/>
    <w:rsid w:val="008A67AB"/>
    <w:rsid w:val="008E09B7"/>
    <w:rsid w:val="00942362"/>
    <w:rsid w:val="009F4C7F"/>
    <w:rsid w:val="00A00D73"/>
    <w:rsid w:val="00A916BE"/>
    <w:rsid w:val="00AA54C1"/>
    <w:rsid w:val="00AB7BF7"/>
    <w:rsid w:val="00AC36DE"/>
    <w:rsid w:val="00B06F0F"/>
    <w:rsid w:val="00B83C79"/>
    <w:rsid w:val="00B877D9"/>
    <w:rsid w:val="00BA216F"/>
    <w:rsid w:val="00C85D20"/>
    <w:rsid w:val="00C92733"/>
    <w:rsid w:val="00CA0FD6"/>
    <w:rsid w:val="00D17D2F"/>
    <w:rsid w:val="00D2554B"/>
    <w:rsid w:val="00D65884"/>
    <w:rsid w:val="00DE5A58"/>
    <w:rsid w:val="00DF0B03"/>
    <w:rsid w:val="00E30E86"/>
    <w:rsid w:val="00E97E11"/>
    <w:rsid w:val="00F925BF"/>
    <w:rsid w:val="00FF3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34A09"/>
  <w15:chartTrackingRefBased/>
  <w15:docId w15:val="{FE6242CC-02F6-4875-AA38-F658353D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65884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5B600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5B600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5B6008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5B600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5B6008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B60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B60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ó Patrik</dc:creator>
  <cp:keywords/>
  <dc:description/>
  <cp:lastModifiedBy>Dr. Finta Béla</cp:lastModifiedBy>
  <cp:revision>2</cp:revision>
  <cp:lastPrinted>2020-09-30T07:45:00Z</cp:lastPrinted>
  <dcterms:created xsi:type="dcterms:W3CDTF">2021-08-26T11:43:00Z</dcterms:created>
  <dcterms:modified xsi:type="dcterms:W3CDTF">2021-08-26T11:43:00Z</dcterms:modified>
</cp:coreProperties>
</file>